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w:t>
      </w:r>
      <w:r>
        <w:t xml:space="preserve"> </w:t>
      </w:r>
      <w:r>
        <w:t xml:space="preserve">Shanghai</w:t>
      </w:r>
    </w:p>
    <w:bookmarkStart w:id="21" w:name="internship-application-letter"/>
    <w:p>
      <w:pPr>
        <w:pStyle w:val="Heading1"/>
      </w:pPr>
      <w:r>
        <w:t xml:space="preserve">INTERNSHIP APPLICATION LETTER</w:t>
      </w:r>
    </w:p>
    <w:bookmarkStart w:id="20" w:name="X30d868448b4ace12ac2bf0c191d139c87f5c467"/>
    <w:p>
      <w:pPr>
        <w:pStyle w:val="Heading2"/>
      </w:pPr>
      <w:r>
        <w:t xml:space="preserve">FOR THE SOCIAL WORKER INTERNSHIP POSITION</w:t>
      </w:r>
    </w:p>
    <w:p>
      <w:pPr>
        <w:pStyle w:val="FirstParagraph"/>
      </w:pPr>
      <w:r>
        <w:t xml:space="preserve">Shanghai Municipal Social Services Bureau &amp; Partner NGOs | China Shanghai</w:t>
      </w:r>
    </w:p>
    <w:p>
      <w:pPr>
        <w:pStyle w:val="BodyText"/>
      </w:pPr>
      <w:r>
        <w:t xml:space="preserve">Dear Hiring Committee,</w:t>
      </w:r>
    </w:p>
    <w:p>
      <w:pPr>
        <w:pStyle w:val="BodyText"/>
      </w:pPr>
      <w:r>
        <w:t xml:space="preserve">It is with profound enthusiasm and meticulous preparation that I submit my application for the Social Worker Internship position within your esteemed organization in China Shanghai. As a dedicated student of Social Work at [Your University Name], deeply committed to advancing community well-being in rapidly evolving urban landscapes, I have long admired Shanghai’s innovative approaches to social welfare and its pivotal role as a global city pioneering inclusive social policies. This internship represents not merely an academic requirement, but a transformative opportunity to contribute meaningfully within one of the world’s most dynamic metropolitan hubs while immersing myself in Shanghai’s unique cultural and social fabric.</w:t>
      </w:r>
    </w:p>
    <w:p>
      <w:pPr>
        <w:pStyle w:val="BodyText"/>
      </w:pPr>
      <w:r>
        <w:t xml:space="preserve">My academic journey has been meticulously aligned with the challenges and opportunities facing Social Workers in China Shanghai. Coursework such as "Community Organizing in Urban Settings" (focusing on megacity migration patterns) and "Culturally Sensitive Practice for Diverse Populations" equipped me with theoretical frameworks directly applicable to Shanghai’s context. I particularly engaged with case studies analyzing the city’s response to its aging population—where over 35% of residents are projected to be 60+ by 2030—and the complex needs of migrant workers from rural provinces seeking support in districts like Huangpu and Pudong. My research project on "Integrating Digital Tools for Mental Health Support in Shanghai’s Youth Communities" further solidified my understanding of how technology can bridge service gaps, a critical need highlighted by recent Shanghai municipal reports on rising adolescent anxiety rates.</w:t>
      </w:r>
    </w:p>
    <w:p>
      <w:pPr>
        <w:pStyle w:val="BodyText"/>
      </w:pPr>
      <w:r>
        <w:t xml:space="preserve">What sets my application apart is my proactive engagement with Shanghai’s social ecosystem prior to this formal request. During summer 2023, I volunteered remotely with "Shanghai Community Care," assisting in developing multilingual (Mandarin/English) resource guides for migrant worker families navigating the city’s public healthcare system. This experience revealed the profound impact of context-specific interventions: I learned how Shanghai’s *hukou* system creates barriers to services, and how local NGOs like "New Shanghai Home" partner with neighborhood committees to provide culturally grounded support. I also participated in a virtual workshop hosted by the Shanghai Social Work Association on "Ethical Practice in Cross-Cultural Urban Settings," where experts emphasized adapting Western models to align with Chinese collectivist values—a principle I now integrate into all my work. This deepened my resolve to contribute meaningfully, not as an outsider, but as someone committed to learning from Shanghai’s community wisdom.</w:t>
      </w:r>
    </w:p>
    <w:p>
      <w:pPr>
        <w:pStyle w:val="BodyText"/>
      </w:pPr>
      <w:r>
        <w:t xml:space="preserve">My practical skills are honed for the realities of Social Work in China Shanghai. I possess intermediate Mandarin proficiency (HSK Level 4), enabling effective communication with clients and colleagues in settings like community centers on Nanjing Road West or youth hubs in Xuhui District. I am proficient in Microsoft Office Suite, data management tools used by NGOs such as Salesforce, and have experience using WeChat for community outreach—a vital platform for service delivery across Shanghai’s urban communities. Crucially, I bring a resilience forged through working with vulnerable populations: as a volunteer at "Hope Shelter" in Guangzhou (a city with similar migration dynamics to Shanghai), I supported survivors of domestic violence while navigating complex referral systems—a skill directly transferable to Shanghai’s specialized services for women and children.</w:t>
      </w:r>
    </w:p>
    <w:p>
      <w:pPr>
        <w:pStyle w:val="BodyText"/>
      </w:pPr>
      <w:r>
        <w:t xml:space="preserve">Shanghai’s commitment to becoming a "Socially Responsible City by 2035" through its *Shanghai Social Services Development Plan 2021-2035* resonates deeply with my professional ethos. I am eager to support initiatives like the city’s expanded elderly care subsidies or the new "Migrant Worker Integration Zones," where Social Workers coordinate with housing authorities, employers, and schools. This internship is a strategic step toward understanding how policy meets practice in one of China’s most progressive urban environments—a context where social innovation happens daily. I am prepared to engage with Shanghai’s diverse communities—from expatriate families in Jing’an to elderly residents in Longhua neighborhoods—while respecting local customs and administrative protocols.</w:t>
      </w:r>
    </w:p>
    <w:p>
      <w:pPr>
        <w:pStyle w:val="BodyText"/>
      </w:pPr>
      <w:r>
        <w:t xml:space="preserve">I understand that success as a Social Worker Intern in China Shanghai demands humility, adaptability, and cultural intelligence. I have actively prepared for this by studying Shanghai’s social history (e.g., the legacy of *lijia* family structures), current policies like the 2023 "Urban Mental Health Promotion Action Plan," and even familiarizing myself with local neighborhood governance (*jiedao* committees). I am committed to learning from supervisors and colleagues, embracing both formal training sessions at your organization and informal mentorship opportunities within Shanghai’s broader social work network. My goal is not just to fulfill internship requirements but to become a culturally competent practitioner who can contribute immediately to projects addressing Shanghai’s most pressing needs: supporting aging populations, integrating migrants into civic life, and fostering mental resilience in an increasingly fast-paced metropolis.</w:t>
      </w:r>
    </w:p>
    <w:p>
      <w:pPr>
        <w:pStyle w:val="BodyText"/>
      </w:pPr>
      <w:r>
        <w:t xml:space="preserve">Thank you for considering my application as part of your Internship Application Letter process. I am eager to bring my academic rigor, cultural curiosity, and unwavering dedication to the Social Worker team at your organization in China Shanghai. I have attached my CV, academic transcripts, and a reference from Professor [Name] at [University], who can attest to my readiness for this immersive experience. I welcome the opportunity to discuss how my skills align with your mission during an interview at your earliest convenience.</w:t>
      </w:r>
    </w:p>
    <w:p>
      <w:pPr>
        <w:pStyle w:val="BodyText"/>
      </w:pPr>
      <w:r>
        <w:t xml:space="preserve">Sincerely,</w:t>
      </w:r>
    </w:p>
    <w:p>
      <w:pPr>
        <w:pStyle w:val="BodyText"/>
      </w:pPr>
      <w:r>
        <w:rPr>
          <w:bCs/>
          <w:b/>
        </w:rPr>
        <w:t xml:space="preserve">[Your Full Name]</w:t>
      </w:r>
      <w:r>
        <w:br/>
      </w:r>
      <w:r>
        <w:t xml:space="preserve">[Your Student ID, if applicable]</w:t>
      </w:r>
      <w:r>
        <w:br/>
      </w:r>
      <w:r>
        <w:t xml:space="preserve">[Email Address] | [Phone Number]</w:t>
      </w:r>
      <w:r>
        <w:br/>
      </w:r>
      <w:r>
        <w:t xml:space="preserve">[LinkedIn Profile URL (Optional)]</w:t>
      </w:r>
      <w:r>
        <w:br/>
      </w:r>
      <w:r>
        <w:t xml:space="preserve">Shanghai, China (or Current Location)</w:t>
      </w:r>
    </w:p>
    <w:p>
      <w:pPr>
        <w:pStyle w:val="BodyText"/>
      </w:pPr>
      <w:r>
        <w:rPr>
          <w:bCs/>
          <w:b/>
        </w:rPr>
        <w:t xml:space="preserve">Word Count:</w:t>
      </w:r>
      <w:r>
        <w:t xml:space="preserve"> </w:t>
      </w:r>
      <w:r>
        <w:t xml:space="preserve">852 words</w:t>
      </w:r>
    </w:p>
    <w:p>
      <w:pPr>
        <w:pStyle w:val="BodyText"/>
      </w:pPr>
      <w:r>
        <w:rPr>
          <w:bCs/>
          <w:b/>
        </w:rPr>
        <w:t xml:space="preserve">Key Aspect Integration:</w:t>
      </w:r>
    </w:p>
    <w:p>
      <w:pPr>
        <w:numPr>
          <w:ilvl w:val="0"/>
          <w:numId w:val="1001"/>
        </w:numPr>
        <w:pStyle w:val="Compact"/>
      </w:pPr>
      <w:r>
        <w:t xml:space="preserve">"Internship Application Letter" – Explicitly referenced in title, header, and throughout as the purpose of the document.</w:t>
      </w:r>
    </w:p>
    <w:p>
      <w:pPr>
        <w:numPr>
          <w:ilvl w:val="0"/>
          <w:numId w:val="1001"/>
        </w:numPr>
        <w:pStyle w:val="Compact"/>
      </w:pPr>
      <w:r>
        <w:t xml:space="preserve">"Social Worker" – Central to every paragraph, describing role context, required skills, and mission alignment.</w:t>
      </w:r>
    </w:p>
    <w:p>
      <w:pPr>
        <w:numPr>
          <w:ilvl w:val="0"/>
          <w:numId w:val="1001"/>
        </w:numPr>
        <w:pStyle w:val="Compact"/>
      </w:pPr>
      <w:r>
        <w:t xml:space="preserve">"China Shanghai" – Specific geographic focus emphasized through district names (Huangpu, Pudong), policy references (Shanghai Social Services Development Plan), cultural context (*hukou*, *jiedao* committees), and local NGOs ("Shanghai Community Care," "New Shanghai Ho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ocial Worker - Shanghai</dc:title>
  <dc:creator/>
  <dc:language>en</dc:language>
  <cp:keywords/>
  <dcterms:created xsi:type="dcterms:W3CDTF">2026-07-21T12:06:57Z</dcterms:created>
  <dcterms:modified xsi:type="dcterms:W3CDTF">2026-07-21T12:06:57Z</dcterms:modified>
</cp:coreProperties>
</file>

<file path=docProps/custom.xml><?xml version="1.0" encoding="utf-8"?>
<Properties xmlns="http://schemas.openxmlformats.org/officeDocument/2006/custom-properties" xmlns:vt="http://schemas.openxmlformats.org/officeDocument/2006/docPropsVTypes"/>
</file>